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0905" w:rsidRDefault="002B4F48">
      <w:pPr>
        <w:pStyle w:val="Name"/>
      </w:pPr>
      <w:r>
        <w:t>${Name}</w:t>
      </w:r>
    </w:p>
    <w:p w:rsidR="00C20905" w:rsidRDefault="002B4F48">
      <w:pPr>
        <w:pStyle w:val="ContactInfo"/>
      </w:pPr>
      <w:r>
        <w:t>${Address}</w:t>
      </w:r>
    </w:p>
    <w:p w:rsidR="00C20905" w:rsidRDefault="002B4F48">
      <w:pPr>
        <w:pStyle w:val="ContactInfo"/>
      </w:pPr>
      <w:r>
        <w:t>${Phone} | ${Email}</w:t>
      </w:r>
    </w:p>
    <w:p w:rsidR="00C20905" w:rsidRDefault="00C20905"/>
    <w:p w:rsidR="00C20905" w:rsidRDefault="002B4F48">
      <w:pPr>
        <w:pStyle w:val="Heading1"/>
      </w:pPr>
      <w:r>
        <w:t>Experience</w:t>
      </w:r>
    </w:p>
    <w:tbl>
      <w:tblPr>
        <w:tblW w:w="9529" w:type="dxa"/>
        <w:tblInd w:w="-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529"/>
      </w:tblGrid>
      <w:tr w:rsidR="00C20905">
        <w:tc>
          <w:tcPr>
            <w:tcW w:w="9529" w:type="dxa"/>
            <w:shd w:val="clear" w:color="auto" w:fill="auto"/>
          </w:tcPr>
          <w:p w:rsidR="00C20905" w:rsidRDefault="002B4F48">
            <w:r>
              <w:rPr>
                <w:rStyle w:val="NormalBold"/>
              </w:rPr>
              <w:t>${companyName}</w:t>
            </w:r>
            <w:r>
              <w:tab/>
              <w:t>${location}</w:t>
            </w:r>
          </w:p>
          <w:p w:rsidR="00C20905" w:rsidRDefault="002B4F48">
            <w:r>
              <w:rPr>
                <w:rStyle w:val="NormalItalic"/>
              </w:rPr>
              <w:t>${position}</w:t>
            </w:r>
            <w:r>
              <w:tab/>
              <w:t>${time</w:t>
            </w:r>
            <w:r w:rsidR="00F9456F">
              <w:t>P</w:t>
            </w:r>
            <w:bookmarkStart w:id="0" w:name="_GoBack"/>
            <w:bookmarkEnd w:id="0"/>
            <w:r>
              <w:t>eriod}</w:t>
            </w:r>
          </w:p>
          <w:p w:rsidR="00C20905" w:rsidRDefault="002B4F48" w:rsidP="001674A5">
            <w:pPr>
              <w:pStyle w:val="ListParagraph"/>
              <w:ind w:left="360"/>
            </w:pPr>
            <w:r>
              <w:t>${</w:t>
            </w:r>
            <w:r w:rsidR="001674A5">
              <w:t>experience</w:t>
            </w:r>
            <w:r>
              <w:t>}</w:t>
            </w:r>
          </w:p>
        </w:tc>
      </w:tr>
    </w:tbl>
    <w:p w:rsidR="00C20905" w:rsidRDefault="00C20905"/>
    <w:sectPr w:rsidR="00C2090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31" w:color="00000A"/>
        <w:left w:val="single" w:sz="4" w:space="31" w:color="00000A"/>
        <w:bottom w:val="single" w:sz="4" w:space="31" w:color="00000A"/>
        <w:right w:val="single" w:sz="4" w:space="31" w:color="00000A"/>
      </w:pgBorders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7453" w:rsidRDefault="00137453">
      <w:pPr>
        <w:spacing w:before="0" w:after="0"/>
      </w:pPr>
      <w:r>
        <w:separator/>
      </w:r>
    </w:p>
  </w:endnote>
  <w:endnote w:type="continuationSeparator" w:id="0">
    <w:p w:rsidR="00137453" w:rsidRDefault="0013745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2B4F48">
    <w:pPr>
      <w:pStyle w:val="Footer"/>
      <w:rPr>
        <w:vanish/>
      </w:rPr>
    </w:pPr>
    <w:r>
      <w:rPr>
        <w:rStyle w:val="tgc"/>
        <w:vanish/>
      </w:rPr>
      <w:t xml:space="preserve">© </w:t>
    </w:r>
    <w:r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7453" w:rsidRDefault="00137453">
      <w:pPr>
        <w:spacing w:before="0" w:after="0"/>
      </w:pPr>
      <w:r>
        <w:separator/>
      </w:r>
    </w:p>
  </w:footnote>
  <w:footnote w:type="continuationSeparator" w:id="0">
    <w:p w:rsidR="00137453" w:rsidRDefault="0013745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0905" w:rsidRDefault="00C2090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3D67C1"/>
    <w:multiLevelType w:val="multilevel"/>
    <w:tmpl w:val="569CFD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F2455C5"/>
    <w:multiLevelType w:val="multilevel"/>
    <w:tmpl w:val="7400A89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2MDIwMzOzMLU0MTFR0lEKTi0uzszPAykwqgUADiBLuSwAAAA="/>
  </w:docVars>
  <w:rsids>
    <w:rsidRoot w:val="00C20905"/>
    <w:rsid w:val="00137453"/>
    <w:rsid w:val="001674A5"/>
    <w:rsid w:val="002846EC"/>
    <w:rsid w:val="002B4F48"/>
    <w:rsid w:val="00BC64C5"/>
    <w:rsid w:val="00C20905"/>
    <w:rsid w:val="00F94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347341D-4152-49D9-8502-778482D03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</w:pPr>
    <w:rPr>
      <w:rFonts w:ascii="Georgia" w:eastAsia="Calibri" w:hAnsi="Georgia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00000A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A26357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950AB5"/>
    <w:rPr>
      <w:rFonts w:ascii="Georgia" w:hAnsi="Georgia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50AB5"/>
    <w:rPr>
      <w:rFonts w:ascii="Georgia" w:hAnsi="Georgia"/>
    </w:rPr>
  </w:style>
  <w:style w:type="character" w:customStyle="1" w:styleId="tgc">
    <w:name w:val="_tgc"/>
    <w:qFormat/>
    <w:rsid w:val="00950AB5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Wingdings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Wingdings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Wingdings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Wingdings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Wingdings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Wingdings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AA09B5"/>
  </w:style>
  <w:style w:type="paragraph" w:customStyle="1" w:styleId="Contactinfo0">
    <w:name w:val="Contact info"/>
    <w:basedOn w:val="Normal"/>
    <w:qFormat/>
    <w:rsid w:val="00EB38E5"/>
    <w:pPr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paragraph" w:customStyle="1" w:styleId="TableContents">
    <w:name w:val="Table Contents"/>
    <w:basedOn w:val="Normal"/>
    <w:qFormat/>
  </w:style>
  <w:style w:type="paragraph" w:customStyle="1" w:styleId="PreformattedText">
    <w:name w:val="Preformatted Text"/>
    <w:basedOn w:val="Normal"/>
    <w:qFormat/>
  </w:style>
  <w:style w:type="table" w:styleId="TableGrid">
    <w:name w:val="Table Grid"/>
    <w:basedOn w:val="TableNormal"/>
    <w:uiPriority w:val="59"/>
    <w:rsid w:val="004F69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dc:description/>
  <cp:lastModifiedBy>Windows User</cp:lastModifiedBy>
  <cp:revision>26</cp:revision>
  <dcterms:created xsi:type="dcterms:W3CDTF">2014-05-14T16:25:00Z</dcterms:created>
  <dcterms:modified xsi:type="dcterms:W3CDTF">2017-08-18T17:49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